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5ED03F" w14:textId="549F023B" w:rsidR="00470520" w:rsidRPr="004160C9" w:rsidRDefault="00FA6DBA" w:rsidP="00AA79ED">
      <w:pPr>
        <w:rPr>
          <w:rFonts w:asciiTheme="majorBidi" w:hAnsiTheme="majorBidi" w:cstheme="majorBidi"/>
          <w:sz w:val="20"/>
          <w:szCs w:val="20"/>
        </w:rPr>
      </w:pPr>
      <w:bookmarkStart w:id="0" w:name="_GoBack"/>
      <w:bookmarkEnd w:id="0"/>
      <w:r w:rsidRPr="007E1489">
        <w:rPr>
          <w:rFonts w:asciiTheme="majorBidi" w:hAnsiTheme="majorBidi" w:cstheme="majorBidi"/>
          <w:b/>
          <w:bCs/>
          <w:sz w:val="20"/>
          <w:szCs w:val="20"/>
        </w:rPr>
        <w:t>Supplemental Table 3</w:t>
      </w:r>
      <w:r w:rsidR="004160C9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847679" w:rsidRPr="007E148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70520" w:rsidRPr="004160C9">
        <w:rPr>
          <w:rFonts w:asciiTheme="majorBidi" w:hAnsiTheme="majorBidi" w:cstheme="majorBidi"/>
          <w:sz w:val="20"/>
          <w:szCs w:val="20"/>
        </w:rPr>
        <w:t>Healthcare resources, number of hospital beds, physicians, nurses and m</w:t>
      </w:r>
      <w:r w:rsidR="007E1489" w:rsidRPr="004160C9">
        <w:rPr>
          <w:rFonts w:asciiTheme="majorBidi" w:hAnsiTheme="majorBidi" w:cstheme="majorBidi"/>
          <w:sz w:val="20"/>
          <w:szCs w:val="20"/>
        </w:rPr>
        <w:t>idwives per 10,000 population, gross domestic p</w:t>
      </w:r>
      <w:r w:rsidR="00470520" w:rsidRPr="004160C9">
        <w:rPr>
          <w:rFonts w:asciiTheme="majorBidi" w:hAnsiTheme="majorBidi" w:cstheme="majorBidi"/>
          <w:sz w:val="20"/>
          <w:szCs w:val="20"/>
        </w:rPr>
        <w:t>roduct per cap</w:t>
      </w:r>
      <w:r w:rsidR="00AA79ED" w:rsidRPr="004160C9">
        <w:rPr>
          <w:rFonts w:asciiTheme="majorBidi" w:hAnsiTheme="majorBidi" w:cstheme="majorBidi"/>
          <w:sz w:val="20"/>
          <w:szCs w:val="20"/>
        </w:rPr>
        <w:t>ita, and out-of-pocket payments in 162 countries.</w:t>
      </w:r>
    </w:p>
    <w:p w14:paraId="222389A0" w14:textId="77777777" w:rsidR="007E1489" w:rsidRPr="00847679" w:rsidRDefault="007E1489" w:rsidP="00AA79ED">
      <w:pPr>
        <w:rPr>
          <w:rFonts w:asciiTheme="majorBidi" w:hAnsiTheme="majorBidi" w:cstheme="majorBidi"/>
          <w:b/>
          <w:bCs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3"/>
        <w:gridCol w:w="1584"/>
        <w:gridCol w:w="1165"/>
        <w:gridCol w:w="1163"/>
        <w:gridCol w:w="1198"/>
        <w:gridCol w:w="970"/>
        <w:gridCol w:w="1363"/>
      </w:tblGrid>
      <w:tr w:rsidR="00FA6DBA" w:rsidRPr="00726CA4" w14:paraId="077286AD" w14:textId="77777777" w:rsidTr="00721F00">
        <w:trPr>
          <w:trHeight w:val="300"/>
          <w:tblHeader/>
        </w:trPr>
        <w:tc>
          <w:tcPr>
            <w:tcW w:w="15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3F843065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World Bank classification</w:t>
            </w:r>
          </w:p>
        </w:tc>
        <w:tc>
          <w:tcPr>
            <w:tcW w:w="15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4D41633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16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6088FF1D" w14:textId="62750BBB" w:rsidR="00FA6DBA" w:rsidRPr="00726CA4" w:rsidRDefault="00421CB9" w:rsidP="00AB6F9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ospital bed</w:t>
            </w:r>
            <w:r w:rsidR="00981577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</w:t>
            </w:r>
            <w:bookmarkStart w:id="1" w:name="_Ref59699510"/>
            <w:r w:rsidR="00470520" w:rsidRPr="00726CA4">
              <w:rPr>
                <w:rStyle w:val="EndnoteReference"/>
                <w:rFonts w:asciiTheme="majorBidi" w:hAnsiTheme="majorBidi" w:cstheme="majorBidi"/>
                <w:b/>
                <w:bCs/>
                <w:sz w:val="16"/>
                <w:szCs w:val="16"/>
              </w:rPr>
              <w:endnoteReference w:id="1"/>
            </w:r>
            <w:bookmarkEnd w:id="1"/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02AFE138" w14:textId="27E4C30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hysician</w:t>
            </w:r>
            <w:r w:rsidR="00981577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</w:t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begin"/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NOTEREF _Ref59699510 \h </w:instrText>
            </w:r>
            <w:r w:rsidR="00695228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\* MERGEFORMAT </w:instrText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separate"/>
            </w:r>
            <w:r w:rsidR="00A254FF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*</w:t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19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305FC11D" w14:textId="273E304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Nurse</w:t>
            </w:r>
            <w:r w:rsidR="00981577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 and midwives</w:t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begin"/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NOTEREF _Ref59699510 \h </w:instrText>
            </w:r>
            <w:r w:rsidR="00695228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\* MERGEFORMAT </w:instrText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separate"/>
            </w:r>
            <w:r w:rsidR="00A254FF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*</w:t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97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64804FF9" w14:textId="13AED9A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GDP per capita</w:t>
            </w:r>
            <w:r w:rsidR="00695228" w:rsidRPr="00726CA4">
              <w:rPr>
                <w:rStyle w:val="EndnoteReference"/>
                <w:rFonts w:asciiTheme="majorBidi" w:hAnsiTheme="majorBidi" w:cstheme="majorBidi"/>
                <w:b/>
                <w:bCs/>
                <w:sz w:val="16"/>
                <w:szCs w:val="16"/>
              </w:rPr>
              <w:endnoteReference w:id="2"/>
            </w:r>
          </w:p>
        </w:tc>
        <w:tc>
          <w:tcPr>
            <w:tcW w:w="13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2988FD84" w14:textId="66090CD5" w:rsidR="00FA6DBA" w:rsidRPr="00726CA4" w:rsidRDefault="00981577" w:rsidP="00981577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ut-of-pocket payments</w:t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begin"/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NOTEREF _Ref59699510 \h </w:instrText>
            </w:r>
            <w:r w:rsidR="00695228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\* MERGEFORMAT </w:instrText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separate"/>
            </w:r>
            <w:r w:rsidR="00A254FF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*</w:t>
            </w:r>
            <w:r w:rsidR="001E5760" w:rsidRPr="00726CA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FA6DBA" w:rsidRPr="00726CA4" w14:paraId="5BCCF736" w14:textId="77777777" w:rsidTr="00D5641D">
        <w:trPr>
          <w:trHeight w:val="300"/>
        </w:trPr>
        <w:tc>
          <w:tcPr>
            <w:tcW w:w="1582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4FA5468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128FA54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fghanistan</w:t>
            </w:r>
          </w:p>
        </w:tc>
        <w:tc>
          <w:tcPr>
            <w:tcW w:w="1164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2BC44E6A" w14:textId="0FAF5DD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25010623" w14:textId="7145527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1198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33552716" w14:textId="7D94570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975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64C93D93" w14:textId="716A6B7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0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362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174C0E4A" w14:textId="0873E2C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FA6DBA" w:rsidRPr="00726CA4" w14:paraId="31E1065D" w14:textId="77777777" w:rsidTr="00D5641D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34B3A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DCC9C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lban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350B3D" w14:textId="19CC27B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FD155A" w14:textId="320D0F7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28F0A3" w14:textId="04ECEA0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A4A058" w14:textId="3A87AB9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80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A7FEA5" w14:textId="505A87D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</w:tr>
      <w:tr w:rsidR="00FA6DBA" w:rsidRPr="00726CA4" w14:paraId="28C5EEC3" w14:textId="77777777" w:rsidTr="00D5641D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BDF28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0E0F9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lger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78F8EF" w14:textId="611A7D3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F2C3F1" w14:textId="0625CE9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3A33B" w14:textId="0AF972C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A9EE7D" w14:textId="07A52FF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9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2F2C5E" w14:textId="130CB80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</w:tr>
      <w:tr w:rsidR="00FA6DBA" w:rsidRPr="00726CA4" w14:paraId="4BA4B46D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6575CC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64ED7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ndorr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F7170C" w14:textId="3F579FB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3BE3FA" w14:textId="3056773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A5C5A4" w14:textId="1742BDA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9BD38E" w14:textId="0BA5EE0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96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0FEA85" w14:textId="49695C8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</w:tr>
      <w:tr w:rsidR="00FA6DBA" w:rsidRPr="00726CA4" w14:paraId="11EE3629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AA97B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8AD9FE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ngol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D99394" w14:textId="049040C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FF7858" w14:textId="265446B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B8B12A" w14:textId="0E2B395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71995B" w14:textId="5223C7D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153710" w14:textId="0C18819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</w:tr>
      <w:tr w:rsidR="00FA6DBA" w:rsidRPr="00726CA4" w14:paraId="6CAACDDB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A0721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46138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rgentin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690CC6" w14:textId="0AD01C5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1BC7D8" w14:textId="3DEDB90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CE80FD" w14:textId="3F9A3B0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372362" w14:textId="27D8073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93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55264A" w14:textId="3EFD9E2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</w:tr>
      <w:tr w:rsidR="00FA6DBA" w:rsidRPr="00726CA4" w14:paraId="0D5D64D8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A836C1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496F0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rmeni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35C63F" w14:textId="3A0DE59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034324" w14:textId="5C545EC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339745" w14:textId="64F5F6B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3EE7B8" w14:textId="7B1FA4C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8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4C336B" w14:textId="1710AC1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FA6DBA" w:rsidRPr="00726CA4" w14:paraId="41AB7707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F2653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2107E1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ustrali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381EF9" w14:textId="46565D4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09274D" w14:textId="3EB63EA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357D95" w14:textId="4FC3CBC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1F70FB" w14:textId="6143865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64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3E1B56" w14:textId="159E3A6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</w:tr>
      <w:tr w:rsidR="00FA6DBA" w:rsidRPr="00726CA4" w14:paraId="05194C3B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0217A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51CF15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ustri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825708" w14:textId="48A27C7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51B83C" w14:textId="715A4D8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157FAF" w14:textId="67BD1CC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D024A8" w14:textId="262C9C7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4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1B1C4C" w14:textId="708FB50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FA6DBA" w:rsidRPr="00726CA4" w14:paraId="0C740899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8E24E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29EDD0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Azerbaijan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94F3C5" w14:textId="2973DA2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5890AE" w14:textId="4B12C93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B31AF5" w14:textId="461A3FA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1E083D" w14:textId="03D3BD4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8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2EE0D4" w14:textId="6B73775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</w:tr>
      <w:tr w:rsidR="00FA6DBA" w:rsidRPr="00726CA4" w14:paraId="205685E0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7A986B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361B9C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ahamas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CE083D" w14:textId="411410D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EDA76" w14:textId="24C974F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AFB397" w14:textId="6F0B3BB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896FB7" w14:textId="4E821B1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7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8F7A60" w14:textId="4189901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FA6DBA" w:rsidRPr="00726CA4" w14:paraId="58B4E13D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5AA36A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3BE675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ahrain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05053F" w14:textId="770EF56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A72D8F" w14:textId="5DFF412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8BA176" w14:textId="14CB166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BE15E4" w14:textId="6999E6A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29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5AA691" w14:textId="473CC7D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</w:tr>
      <w:tr w:rsidR="00FA6DBA" w:rsidRPr="00726CA4" w14:paraId="74A556F3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31D5D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E4D25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angladesh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6774BC" w14:textId="6D10974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F60B31" w14:textId="5A832F4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1827CB" w14:textId="4C4FA93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BBA482" w14:textId="476A25B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A3028A" w14:textId="5A736D5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</w:tr>
      <w:tr w:rsidR="00FA6DBA" w:rsidRPr="00726CA4" w14:paraId="6BFC1197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059AEC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14FFE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arbados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AA85FA" w14:textId="3D36424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E2BD16" w14:textId="6AC0AC4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7CB2BB" w14:textId="3447750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E1A38D" w14:textId="381E77D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97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4C1630" w14:textId="5D25187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FA6DBA" w:rsidRPr="00726CA4" w14:paraId="738B3FA2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3BCC4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17EA4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elarus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845C26" w14:textId="0881554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CFDEEA" w14:textId="083408B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A7B14B" w14:textId="531AF91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494E81" w14:textId="7158420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16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5596E9" w14:textId="1529EEC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</w:tr>
      <w:tr w:rsidR="00FA6DBA" w:rsidRPr="00726CA4" w14:paraId="5A7B1486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1525A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51946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elgium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B68052" w14:textId="78D2697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6581E9" w14:textId="688A624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35A35D" w14:textId="3D5BBEE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C8D77D" w14:textId="10BC251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65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FFB2CC" w14:textId="0E5582F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</w:tr>
      <w:tr w:rsidR="00FA6DBA" w:rsidRPr="00726CA4" w14:paraId="0FB20530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CF3F6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C053B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elize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598D7F" w14:textId="2938189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960314" w14:textId="5FCBC85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00C3C0" w14:textId="4A86F08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626869" w14:textId="1F736C5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8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4C7F08" w14:textId="3D36017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</w:tr>
      <w:tr w:rsidR="00FA6DBA" w:rsidRPr="00726CA4" w14:paraId="51AD1661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7DCD8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421AF1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enin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106F28" w14:textId="1FDFBDA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85490B" w14:textId="6E298EE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4FF9F9" w14:textId="207277E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358A2A" w14:textId="2F21F85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6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025CC1" w14:textId="47D873B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</w:tr>
      <w:tr w:rsidR="00FA6DBA" w:rsidRPr="00726CA4" w14:paraId="1AD2BBED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405EE7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85B1B0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hutan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FE8AD3" w14:textId="0728AE7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208AFC" w14:textId="79DB34A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80A037" w14:textId="4F2AA3D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8F406F" w14:textId="5B65902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0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A7D63D" w14:textId="1541104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</w:tr>
      <w:tr w:rsidR="00FA6DBA" w:rsidRPr="00726CA4" w14:paraId="65747AC5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803DCE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CFBEFC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olivi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DE9765" w14:textId="42B2474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62F354" w14:textId="3AF7E05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1DBE3F" w14:textId="1E79E68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1863D5" w14:textId="3E958C1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8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BAC06A" w14:textId="557D17F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</w:tr>
      <w:tr w:rsidR="00FA6DBA" w:rsidRPr="00726CA4" w14:paraId="0E2B2505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96D6B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B8340C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osnia and Herzegovin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B19D15" w14:textId="1DCBB00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E3F7AF" w14:textId="739C41B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A1D23D" w14:textId="7C97DDB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0B2396" w14:textId="539BE32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7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60F886" w14:textId="7470829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</w:tr>
      <w:tr w:rsidR="00FA6DBA" w:rsidRPr="00726CA4" w14:paraId="79C914F9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37D95B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9A35CE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otswan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0EC6BA" w14:textId="28A1562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EA8B77" w14:textId="68DDBB5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F5148E" w14:textId="34533BB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227640" w14:textId="192ADAE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80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1F2B33" w14:textId="0FA12C1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FA6DBA" w:rsidRPr="00726CA4" w14:paraId="47FF0041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367F4E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BEAE1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razil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28E779" w14:textId="4FC585A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44B50C" w14:textId="389104D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E247A7" w14:textId="4924971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E3C326" w14:textId="69ECC00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10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C25335" w14:textId="48D15EB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</w:tr>
      <w:tr w:rsidR="00FA6DBA" w:rsidRPr="00726CA4" w14:paraId="4ED95733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B99BF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A0870E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ulgari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69EC65" w14:textId="6634C4A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9E9D07" w14:textId="122313B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FB1A8A" w14:textId="3CF5766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3609DC" w14:textId="5BBC66C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56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24FBB6" w14:textId="1B28D7A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FA6DBA" w:rsidRPr="00726CA4" w14:paraId="6853E84A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F3107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CAEC3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urkina Faso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D4A4B2" w14:textId="5ECDB45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BEF950" w14:textId="7319CB4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6F31D3" w14:textId="2E3DD67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D75B98" w14:textId="2AC160B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0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E1BE72" w14:textId="121C6DE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</w:tr>
      <w:tr w:rsidR="00FA6DBA" w:rsidRPr="00726CA4" w14:paraId="05CC20BF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0346A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BA8AD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Burundi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6C9ACA" w14:textId="371804C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7B2500" w14:textId="42B6A5E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47674F" w14:textId="59B55E6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533AB6" w14:textId="030A8AA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001902" w14:textId="51FBDF0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FA6DBA" w:rsidRPr="00726CA4" w14:paraId="0B207D47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10E9A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E049D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ameroon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7E84D8" w14:textId="0F16205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BB2FFB" w14:textId="7F49E78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2C7E09" w14:textId="4E203C6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EBEE8B" w14:textId="16909D4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6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2B2B14" w14:textId="17CDB20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</w:tr>
      <w:tr w:rsidR="00FA6DBA" w:rsidRPr="00726CA4" w14:paraId="7B068B44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72CC8E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1E538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anad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774A45" w14:textId="3320B37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6905F2" w14:textId="4D130BA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15D653" w14:textId="0E38D26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CC1DF2" w14:textId="7F95C9F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0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A5A70D" w14:textId="4548F1E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FA6DBA" w:rsidRPr="00726CA4" w14:paraId="5035D311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199F1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FA4600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entral African Republic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5C2A64" w14:textId="14A38AE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D3279B" w14:textId="6BDA75F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A337A8" w14:textId="471FEF5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9AF368" w14:textId="6DAD514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78D2A4" w14:textId="49ADB53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FA6DBA" w:rsidRPr="00726CA4" w14:paraId="77F60C01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EF05D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BF308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had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B60383" w14:textId="2900FAB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B18936" w14:textId="45DE883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E9C78A" w14:textId="4E613EE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98DAC4" w14:textId="2CAB067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6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0D5EAF" w14:textId="392595C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FA6DBA" w:rsidRPr="00726CA4" w14:paraId="4048569B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37778D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F2395C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hile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8F4FCC" w14:textId="76E23C0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F502A0" w14:textId="05326E2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7292D5" w14:textId="0F44B74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77E5FF" w14:textId="5175727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76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BF41B4" w14:textId="679F1DB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</w:tr>
      <w:tr w:rsidR="00FA6DBA" w:rsidRPr="00726CA4" w14:paraId="17B322AD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2F455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83C39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hin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F35F69" w14:textId="09E0249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9FF3AC" w14:textId="6C22EF8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53CDA0" w14:textId="77D41FF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04392F" w14:textId="27AD866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30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12938B" w14:textId="00A84AE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</w:tr>
      <w:tr w:rsidR="00FA6DBA" w:rsidRPr="00726CA4" w14:paraId="426E1622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45FEE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506BE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olombia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499A60" w14:textId="59D9CEA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B413BE" w14:textId="2BFA7AA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6622B5" w14:textId="03E94C2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4E6CEC" w14:textId="29083E2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25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B55441" w14:textId="3E44955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</w:tr>
      <w:tr w:rsidR="00FA6DBA" w:rsidRPr="00726CA4" w14:paraId="78A50419" w14:textId="77777777" w:rsidTr="00C954A5">
        <w:trPr>
          <w:trHeight w:val="30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53EBF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9160B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omoros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382678" w14:textId="6420EEC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28A947" w14:textId="7CBA718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F2E0E9" w14:textId="43F4961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AB1580" w14:textId="2ED4029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649495" w14:textId="05E2222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FA6DBA" w:rsidRPr="00726CA4" w14:paraId="7803669C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9B2977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92BA21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ong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FB8697" w14:textId="0B8D559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671969" w14:textId="6C16897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46A0B7" w14:textId="6AFAA00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9088F0" w14:textId="4CA275E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8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E22DC9" w14:textId="67F9619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FA6DBA" w:rsidRPr="00726CA4" w14:paraId="264845F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8472C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33D26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osta Ric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1B5CF0" w14:textId="63306A8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C91A69" w14:textId="71875FD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0702F7" w14:textId="2BCBB79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0988E3" w14:textId="2FE0EFF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5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D5270F" w14:textId="6EE88A3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FA6DBA" w:rsidRPr="00726CA4" w14:paraId="46D1E684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AFD9B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3FE693" w14:textId="77777777" w:rsidR="00FA6DBA" w:rsidRPr="00726CA4" w:rsidRDefault="005E631E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ôte d'Ivoir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7D4582" w14:textId="526731F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E0573B" w14:textId="49988F7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7F4574" w14:textId="7BA7500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9856DF" w14:textId="4A49EFE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0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4979C9" w14:textId="411BEB7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</w:tr>
      <w:tr w:rsidR="00FA6DBA" w:rsidRPr="00726CA4" w14:paraId="69B61DD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852F4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73315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roat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380D1A" w14:textId="7EDC691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5B7118" w14:textId="7223EB9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0E669B" w14:textId="35FB4F6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832DAF" w14:textId="0607C86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66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7C898F" w14:textId="0271D06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</w:tr>
      <w:tr w:rsidR="00FA6DBA" w:rsidRPr="00726CA4" w14:paraId="22BC61AB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A4D59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A2088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ub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2EB9C7" w14:textId="6FD6CCB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99D5BF" w14:textId="2941BD5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A9BAAE" w14:textId="252AE2C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6B8B31" w14:textId="2FB4A8F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C7A972" w14:textId="051AE06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</w:tr>
      <w:tr w:rsidR="00FA6DBA" w:rsidRPr="00726CA4" w14:paraId="66B8E785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FB9C2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A1BB5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yprus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9CBD2A" w14:textId="014DC3F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1D5D1" w14:textId="6C89C35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447995" w14:textId="547722C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F92DFC" w14:textId="6A5DB88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4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65E2C1" w14:textId="3412330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</w:tr>
      <w:tr w:rsidR="00FA6DBA" w:rsidRPr="00726CA4" w14:paraId="09C5E634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96B840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274E6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Czech Republic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F7DFD9" w14:textId="36A5A24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53492B" w14:textId="7C7D438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2ADF71" w14:textId="44BFA8B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CAF6AD" w14:textId="2907EF5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60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6611CD" w14:textId="34D2C0C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</w:tr>
      <w:tr w:rsidR="00FA6DBA" w:rsidRPr="00726CA4" w14:paraId="1A18D0A9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1D0EC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CC3FAE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Democratic Republic of Cong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B3E52D" w14:textId="445E46E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6BEFED" w14:textId="72B7932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E0253F" w14:textId="723FB9F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01CD0A" w14:textId="3486DFC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23A25E" w14:textId="25DB704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</w:tr>
      <w:tr w:rsidR="00FA6DBA" w:rsidRPr="00726CA4" w14:paraId="1655E84A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09951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A8BDC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Denmark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85B797" w14:textId="678AC76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E0E117" w14:textId="10F5523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2802E6" w14:textId="1DD1917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041FB3" w14:textId="71BC172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68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40F077" w14:textId="2324F50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</w:tr>
      <w:tr w:rsidR="00FA6DBA" w:rsidRPr="00726CA4" w14:paraId="5E27A7F3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BD174D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33DC90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Djibouti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A12FE5" w14:textId="0DE01DF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B724C8" w14:textId="409E4F1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0AD62A" w14:textId="6AB5BE0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C6C400" w14:textId="2441B83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0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5A1D6D" w14:textId="6259023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</w:tr>
      <w:tr w:rsidR="00FA6DBA" w:rsidRPr="00726CA4" w14:paraId="67BEC756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630ED0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3C0CDE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Dominican Republic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6692E" w14:textId="16DD4B2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BDDCF6" w14:textId="5B1E38A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D27546" w14:textId="19B5AFA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E9E933" w14:textId="017F1D6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60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A44382" w14:textId="2DA0A4C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</w:tr>
      <w:tr w:rsidR="00FA6DBA" w:rsidRPr="00726CA4" w14:paraId="5E32BE86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F22ADA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62A34C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Ecuador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1F53A2" w14:textId="2B8C42E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D82A19" w14:textId="0A95C8E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D3B60F" w14:textId="079546B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FC2108" w14:textId="52B6455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58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8C29F7" w14:textId="5C2D05C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FA6DBA" w:rsidRPr="00726CA4" w14:paraId="2F4BD92A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C3F3B1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68C56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Egypt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6A2D80" w14:textId="3A6E895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6077F7" w14:textId="71F15BA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E73138" w14:textId="32AA099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58202A" w14:textId="24495B0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55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D6B78A" w14:textId="050E9C1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</w:tr>
      <w:tr w:rsidR="00FA6DBA" w:rsidRPr="00726CA4" w14:paraId="646ED7D5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D6E44C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00E86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El Salvador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E00153" w14:textId="75758BE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9F7B16" w14:textId="1891458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41BBBA" w14:textId="08B79BD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CBCC60" w14:textId="15154D0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9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6C57BD" w14:textId="2D6AB3B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</w:tr>
      <w:tr w:rsidR="00FA6DBA" w:rsidRPr="00726CA4" w14:paraId="75B598C5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5AEF0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91BC69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Equatorial Guine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F5D733" w14:textId="52FF978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4D64D8" w14:textId="55F733B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227779" w14:textId="5D07E5A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4E6853" w14:textId="301E793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60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050C4B" w14:textId="297A8A2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FA6DBA" w:rsidRPr="00726CA4" w14:paraId="2AA4539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B2C3C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0CF5F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Eritre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44F4AD" w14:textId="237EFBA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6B5290" w14:textId="0E049AF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4B1D41" w14:textId="57C0A00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AE1044" w14:textId="080960C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B2EFBF" w14:textId="0B592AF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</w:tr>
      <w:tr w:rsidR="00FA6DBA" w:rsidRPr="00726CA4" w14:paraId="01CFE00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26D211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55C1B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Eston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F4BCAE" w14:textId="730F985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F73215" w14:textId="3A69B2E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49256C" w14:textId="5E1F668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2D7940" w14:textId="1EEF282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48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915DFF" w14:textId="0759596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</w:tr>
      <w:tr w:rsidR="00FA6DBA" w:rsidRPr="00726CA4" w14:paraId="6CDFCED6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D103BE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895C2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Ethiop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A123A0" w14:textId="6D28C76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E09AB3" w14:textId="48F83CD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9B9C3E" w14:textId="5539578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C5E0D9" w14:textId="0C33CBA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4FB501" w14:textId="0737B16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</w:tr>
      <w:tr w:rsidR="00FA6DBA" w:rsidRPr="00726CA4" w14:paraId="7AE96546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0EE20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01EACE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Finland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99A685" w14:textId="7063175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96134E" w14:textId="0DA61A4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6F931D" w14:textId="1704127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6BC26F" w14:textId="64578D8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58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0F02C1" w14:textId="10B9713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FA6DBA" w:rsidRPr="00726CA4" w14:paraId="5EF45D5C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DF335A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C1E68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Franc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B592EB" w14:textId="438C930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D24551" w14:textId="7BF0B44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BA2FAE" w14:textId="32336CD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C41EB2" w14:textId="1A9D6ED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60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DA6F81" w14:textId="7BD3FC6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</w:tr>
      <w:tr w:rsidR="00FA6DBA" w:rsidRPr="00726CA4" w14:paraId="2ED4DAA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AE86C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75AA3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abo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1071C6" w14:textId="034941D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E998B0" w14:textId="36E1364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937706" w14:textId="10B4182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49E7EA" w14:textId="2ED6494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56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52C178" w14:textId="4EBEDD9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FA6DBA" w:rsidRPr="00726CA4" w14:paraId="1D135653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D626FE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A2B9A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amb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BA5F7F" w14:textId="369BFA6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EE3459" w14:textId="509109D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5B106C" w14:textId="62DBE16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91F41F" w14:textId="17D7CB6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6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4F30E2" w14:textId="08EFE6A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FA6DBA" w:rsidRPr="00726CA4" w14:paraId="7B3F6156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E36A5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72A02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eorg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770C99" w14:textId="53D8F10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2B4358" w14:textId="70FE301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C340E3" w14:textId="3A15CC8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9D2DF6" w14:textId="3AFCFD5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7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F92CFB" w14:textId="32D76B0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FA6DBA" w:rsidRPr="00726CA4" w14:paraId="319AD338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861D5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21AC8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ermany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E4FA9B" w14:textId="1F3BB84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6EE94B" w14:textId="57DF4C8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F8CC0C" w14:textId="5ED57E5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B8AE1E" w14:textId="4DD2276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2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FC92DB" w14:textId="1EC042F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</w:tr>
      <w:tr w:rsidR="00FA6DBA" w:rsidRPr="00726CA4" w14:paraId="74482D1B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A5E84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CBE87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han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A1274C" w14:textId="0A954A3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6D45D6" w14:textId="57FAA42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1CD133" w14:textId="52341B0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925CAF" w14:textId="3F3CECB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FA602B" w14:textId="4D54A9A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</w:tr>
      <w:tr w:rsidR="00FA6DBA" w:rsidRPr="00726CA4" w14:paraId="721B692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F75CB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ABE41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reec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5B295E" w14:textId="6449B5F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4EC626" w14:textId="0520E16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149930" w14:textId="73F5E97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45AA2A" w14:textId="265EFBD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57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9E0465" w14:textId="4384D46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FA6DBA" w:rsidRPr="00726CA4" w14:paraId="1BFA31A4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9F2FC1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F7C65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uatemal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81FA62" w14:textId="0F0F015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6F7391" w14:textId="756AD12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B16614" w14:textId="3A4B328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A5F664" w14:textId="7A3E264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EA2E2B" w14:textId="5754E06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FA6DBA" w:rsidRPr="00726CA4" w14:paraId="0AFBC97D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4F2A8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1F87F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uine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AFB911" w14:textId="5A12C8F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5B8CB4" w14:textId="5415F4D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31B2D4" w14:textId="1DBA18C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A635E7" w14:textId="7ABCD8A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9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6E8BF3" w14:textId="6ACE5F4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</w:tr>
      <w:tr w:rsidR="00FA6DBA" w:rsidRPr="00726CA4" w14:paraId="62149CFE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6D7C9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510E2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uinea-Bissau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981C93" w14:textId="3581F10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8CEE4B" w14:textId="377A4D4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9EAA9C" w14:textId="3B715E2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03E3B5" w14:textId="398CA0C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4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438A12" w14:textId="536A558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</w:tr>
      <w:tr w:rsidR="00FA6DBA" w:rsidRPr="00726CA4" w14:paraId="5AB70655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D7AEEA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5E1D6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Guyan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9ABC74" w14:textId="22E80C3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3C8549" w14:textId="593D51B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D1FE82" w14:textId="4BA2610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1DBBE2" w14:textId="3DB8DDA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BDB433" w14:textId="4113B9D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</w:tr>
      <w:tr w:rsidR="00FA6DBA" w:rsidRPr="00726CA4" w14:paraId="5A22E497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7AC3D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B71A1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aiti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6FE2A8" w14:textId="61966DF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5710C4" w14:textId="6E6A148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2AD87E" w14:textId="7A6D5F2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C01079" w14:textId="237E223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5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44CAC0" w14:textId="46F5FD0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</w:tr>
      <w:tr w:rsidR="00FA6DBA" w:rsidRPr="00726CA4" w14:paraId="17BF1265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A8619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B433BE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onduras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31FD14" w14:textId="10508CC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C6C82C" w14:textId="1A8EEFE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FA2D00" w14:textId="3D0E947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9D644C" w14:textId="43E84EF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1D5E80" w14:textId="11445ED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</w:tr>
      <w:tr w:rsidR="00FA6DBA" w:rsidRPr="00726CA4" w14:paraId="177B19E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316D0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301D1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ungary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D9BDE2" w14:textId="413EB60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566F41" w14:textId="36589B9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F6D685" w14:textId="2128D40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909838" w14:textId="4ADB330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77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2C3F0A" w14:textId="549ECD7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</w:tr>
      <w:tr w:rsidR="00FA6DBA" w:rsidRPr="00726CA4" w14:paraId="7B5913B8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9E9B3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B6AD49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Iceland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22847D" w14:textId="2A5E455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418761" w14:textId="23E482D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F35129" w14:textId="5E28DE8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7D38DB" w14:textId="354554F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48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FB14C8" w14:textId="0C7929A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</w:tr>
      <w:tr w:rsidR="00FA6DBA" w:rsidRPr="00726CA4" w14:paraId="54DB9BEE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567C9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F6ABB5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Ind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262C73" w14:textId="676FD89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840E9F" w14:textId="4D896B1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31B13F" w14:textId="7B729ED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697C4D" w14:textId="0D51D40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D27B92" w14:textId="34199F1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</w:tr>
      <w:tr w:rsidR="00FA6DBA" w:rsidRPr="00726CA4" w14:paraId="590E80E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F9D81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E3FA5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Indones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08C655" w14:textId="3C6456A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AD9115" w14:textId="5BD66B7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A3A32E" w14:textId="23C9654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B7D94C" w14:textId="1E5B0AD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18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1844A6" w14:textId="58D4B19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FA6DBA" w:rsidRPr="00726CA4" w14:paraId="1F07F739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72F2C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D8C19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Ir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879D04" w14:textId="6DAA92B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9F7027" w14:textId="167A295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9E7B5E" w14:textId="32FFED4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EFBCAA" w14:textId="542D844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08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256E5F" w14:textId="38F1888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</w:tr>
      <w:tr w:rsidR="00FA6DBA" w:rsidRPr="00726CA4" w14:paraId="22441088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A41A5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934885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Iraq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51EE66" w14:textId="793AC49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33733E" w14:textId="2E8B03F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D8EBD9" w14:textId="2F63C50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DCCF94" w14:textId="4AB3364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66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144266" w14:textId="50E2FF0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</w:tr>
      <w:tr w:rsidR="00FA6DBA" w:rsidRPr="00726CA4" w14:paraId="0C9FE32D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3B043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1D0DB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Ireland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A4029E" w14:textId="4D132D2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0538D8" w14:textId="0235B70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62A151" w14:textId="6EC1652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D37B03" w14:textId="01F7F24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3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231314" w14:textId="3484CA9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</w:tr>
      <w:tr w:rsidR="00FA6DBA" w:rsidRPr="00726CA4" w14:paraId="118BB3D3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DAE107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F7C5C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Israel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6B1D0F" w14:textId="5993D6D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46CA5F" w14:textId="4E3013B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CE9D85" w14:textId="77B269E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7DA64C" w14:textId="7CB4B62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13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61872E" w14:textId="67B83CC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</w:tr>
      <w:tr w:rsidR="00FA6DBA" w:rsidRPr="00726CA4" w14:paraId="74CC2CBA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7E5D6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D1F14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Italy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22788D" w14:textId="6F3CB45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779CCD" w14:textId="26CBA63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C74DAD" w14:textId="21DFCFE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FB9A3A" w14:textId="672FB42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2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585546" w14:textId="4FDE612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FA6DBA" w:rsidRPr="00726CA4" w14:paraId="750F22F3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DCD4A7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D6F8E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Jamaic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16FDB9" w14:textId="5F45DF3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107334" w14:textId="04133D6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20794B" w14:textId="73F1B23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D9FF33" w14:textId="672FD41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9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200FE8" w14:textId="0A2364F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</w:tr>
      <w:tr w:rsidR="00FA6DBA" w:rsidRPr="00726CA4" w14:paraId="55D27BF9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BCC53A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E7332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Jap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A1A339" w14:textId="69C1598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FFB5EB" w14:textId="6BD9FA6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F2EE16" w14:textId="74E5EA1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A48342" w14:textId="678E7E4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00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4C3679" w14:textId="6FD8356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</w:tr>
      <w:tr w:rsidR="00FA6DBA" w:rsidRPr="00726CA4" w14:paraId="720208EC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EAEC4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76498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Jord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F0EBE2" w14:textId="35FE525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961D88" w14:textId="34B9F66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F7E1D8" w14:textId="55A1AD1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9FE37A" w14:textId="106BD3B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3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E68827" w14:textId="336D70B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FA6DBA" w:rsidRPr="00726CA4" w14:paraId="736DA615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1D2DE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76238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Kazakhst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3D9F26" w14:textId="2AE1B15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0F5BFA" w14:textId="161DC39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488A98" w14:textId="27244F5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F9BDF7" w14:textId="40D0E15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05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F970EA" w14:textId="55D93D5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</w:tr>
      <w:tr w:rsidR="00FA6DBA" w:rsidRPr="00726CA4" w14:paraId="55157E9C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89751B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5E61D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Keny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DCC840" w14:textId="146D2A2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FB3A34" w14:textId="2034EC9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F4DFF0" w14:textId="2CFB44C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3FEE8C" w14:textId="7CD961F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9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AF7482" w14:textId="5BE9E0D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</w:tr>
      <w:tr w:rsidR="00FA6DBA" w:rsidRPr="00726CA4" w14:paraId="3F788D1A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A70947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1BC42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Kuwait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400FF0" w14:textId="2189F1E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B03DE1" w14:textId="030DEF7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42DCD1" w14:textId="1F1DE0F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1E3655" w14:textId="119ACFA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55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17572F" w14:textId="0B80DF6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FA6DBA" w:rsidRPr="00726CA4" w14:paraId="12F8A30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C9EEEC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DF8A5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Kyrgyzst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CBAEDB" w14:textId="4AC2574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FFF3AE" w14:textId="7F69D17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34382C" w14:textId="7E54010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5BC148" w14:textId="14E3F1F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9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12C411" w14:textId="04B6A45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FA6DBA" w:rsidRPr="00726CA4" w14:paraId="1146B8A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924D9B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B810E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atv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6CF603" w14:textId="118F543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269C3E" w14:textId="5C44FC8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44D77C" w14:textId="28AD435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0B652B" w14:textId="773DEDD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06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351A81" w14:textId="4F815EC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  <w:tr w:rsidR="00FA6DBA" w:rsidRPr="00726CA4" w14:paraId="4CD0A1DB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27C1C0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40DB1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ebano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21A9E4" w14:textId="72C53CB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7F73EF" w14:textId="5548880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8F6514" w14:textId="6F0A717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256E28" w14:textId="567043E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36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FFCFB9" w14:textId="4021630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</w:tr>
      <w:tr w:rsidR="00FA6DBA" w:rsidRPr="00726CA4" w14:paraId="4C24676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DE2A7E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111F1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esoth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E3280D" w14:textId="4AF8D55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843B03" w14:textId="2448402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D8B616" w14:textId="66928D9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CE3539" w14:textId="54912A2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5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DC8D44" w14:textId="4187979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</w:tr>
      <w:tr w:rsidR="00FA6DBA" w:rsidRPr="00726CA4" w14:paraId="661AD9D9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A0DF5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A61561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iber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8F0A38" w14:textId="4FC40AA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87FA56" w14:textId="19993C3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9B6F9D" w14:textId="19140DC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15A09E" w14:textId="2834311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BFAB49" w14:textId="75AE234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</w:tr>
      <w:tr w:rsidR="00FA6DBA" w:rsidRPr="00726CA4" w14:paraId="5A01C106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243ADE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F312BE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iby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22D06C" w14:textId="6865E12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A2B16C" w14:textId="2988920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7D758C" w14:textId="30F94FF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133256" w14:textId="6F442CA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88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7EC2BE" w14:textId="27D2B27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</w:tr>
      <w:tr w:rsidR="00FA6DBA" w:rsidRPr="00726CA4" w14:paraId="0FD3168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56E06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EB34A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ithuan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5063E2" w14:textId="311E56E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148DFA" w14:textId="2E21376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975E21" w14:textId="0D19822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02D534" w14:textId="2752149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5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BA22BA" w14:textId="10A12E0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</w:tr>
      <w:tr w:rsidR="00FA6DBA" w:rsidRPr="00726CA4" w14:paraId="20906037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152F6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C7AEB9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uxembourg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86CD2C" w14:textId="4762FB0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79BBEC" w14:textId="0178528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2B0349" w14:textId="20DE84E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29DAFB" w14:textId="1158595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27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C2A714" w14:textId="23A4DB1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FA6DBA" w:rsidRPr="00726CA4" w14:paraId="74F5A83E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C7EF6D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39137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acedon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ABD700" w14:textId="5260CFA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640BFF" w14:textId="4DC2114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2CE5D1" w14:textId="002B392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7954E6" w14:textId="209D1DD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1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BACA75" w14:textId="47EB3F7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</w:tr>
      <w:tr w:rsidR="00FA6DBA" w:rsidRPr="00726CA4" w14:paraId="0FDDA1BD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44462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43910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adagascar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203527" w14:textId="046CD81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A3F10F" w14:textId="4B267A3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63A8C2" w14:textId="2A4FC4C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4E124A" w14:textId="0CF25B1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20655E" w14:textId="6B471DF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</w:tr>
      <w:tr w:rsidR="00FA6DBA" w:rsidRPr="00726CA4" w14:paraId="7A24C5B7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929A4A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35DF6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alawi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C92A91" w14:textId="1A19E43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72F1F0" w14:textId="22A6989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B8685E" w14:textId="5C7B9FA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88B25E" w14:textId="1D21DB0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9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2FA047" w14:textId="488EFD3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</w:tr>
      <w:tr w:rsidR="00FA6DBA" w:rsidRPr="00726CA4" w14:paraId="59C4096C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C1FC7B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FFF66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alays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9C2FF9" w14:textId="5D2562C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E92E9D" w14:textId="3D9428C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ADF7A1" w14:textId="57F1C16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01B6FA" w14:textId="10AE1B2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80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D56658" w14:textId="69A7701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</w:tr>
      <w:tr w:rsidR="00FA6DBA" w:rsidRPr="00726CA4" w14:paraId="68BF0C6C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AA4AB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00A665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aldives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FC43B7" w14:textId="7342A80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BE80D9" w14:textId="705B5D7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61D59A" w14:textId="0143784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4C6DCE" w14:textId="3BD120F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18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1D5126" w14:textId="3CEAD1B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</w:tr>
      <w:tr w:rsidR="00FA6DBA" w:rsidRPr="00726CA4" w14:paraId="472A03D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4C818D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12AA6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ali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211E3F" w14:textId="33652AE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921A06" w14:textId="61F6190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FD286E" w14:textId="4CCAA83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04CC0A" w14:textId="5FC849D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1491CC" w14:textId="1D99984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</w:tr>
      <w:tr w:rsidR="00FA6DBA" w:rsidRPr="00726CA4" w14:paraId="7FE03391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E1586C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09FC81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alt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28AF76" w14:textId="2574A58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E03075" w14:textId="214F87A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AFFC9B" w14:textId="3848784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7A82C6" w14:textId="2E34916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5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F7D62C" w14:textId="7FAB172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FA6DBA" w:rsidRPr="00726CA4" w14:paraId="752F1237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273CDB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568F1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auritan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BBACDB" w14:textId="66DFC4C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E34F69" w14:textId="64C6D75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6A40BE" w14:textId="4BED1F7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428B72" w14:textId="3A0419C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9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EC66C2" w14:textId="16ADD26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</w:tr>
      <w:tr w:rsidR="00FA6DBA" w:rsidRPr="00726CA4" w14:paraId="4C5776C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DABDD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B1D6A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auritius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8537BD" w14:textId="1D6E8A3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B80A6D" w14:textId="6A1304F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74DD5A" w14:textId="4A95A3D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5C92F2" w14:textId="520F706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29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7E322A" w14:textId="7FB0AD0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</w:tr>
      <w:tr w:rsidR="00FA6DBA" w:rsidRPr="00726CA4" w14:paraId="12B55C0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75BF3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35568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exic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465A8E" w14:textId="288ADD9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0CD2AE" w14:textId="6355274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FB0F91" w14:textId="0BFDD29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90E38C" w14:textId="1C542B0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3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7662B5" w14:textId="115898C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FA6DBA" w:rsidRPr="00726CA4" w14:paraId="0983A258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971FDA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ADD35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oldov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91DF6A" w14:textId="4CD0D20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34B66D" w14:textId="1D77EDF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477A66" w14:textId="43D0D10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2F45D8" w14:textId="7967C25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8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971814" w14:textId="0D8B7FD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</w:tr>
      <w:tr w:rsidR="00FA6DBA" w:rsidRPr="00726CA4" w14:paraId="08C9103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F7ACBD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AA8CE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onac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ED37C4" w14:textId="219899A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81219D" w14:textId="4475559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F33B7B" w14:textId="1718C8C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3DC768" w14:textId="5C894A4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5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17D167" w14:textId="2EFDD29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FA6DBA" w:rsidRPr="00726CA4" w14:paraId="4043E2D7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7F155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62C03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ongol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75B3E1" w14:textId="294B5C2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82C922" w14:textId="414DDD3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6AE3B6" w14:textId="36F2FC5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AE861A" w14:textId="4270B2E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84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5B43C6" w14:textId="3C8EB2B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</w:tr>
      <w:tr w:rsidR="00FA6DBA" w:rsidRPr="00726CA4" w14:paraId="5A26F3D5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6218C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5CD5B1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ontenegr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7ED3DF" w14:textId="16C3018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92F36A" w14:textId="18E0DFB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912ECF" w14:textId="5524ACA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BD7412" w14:textId="54A81E6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40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1AAB35" w14:textId="2027BF5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</w:tr>
      <w:tr w:rsidR="00FA6DBA" w:rsidRPr="00726CA4" w14:paraId="2CCE9DFA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651B9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DFD780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orocc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5B486E" w14:textId="5F25467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F67269" w14:textId="18C1FE5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9006CD" w14:textId="22510E4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61CC73" w14:textId="33031A2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8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ED39C9" w14:textId="56D34CB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</w:tr>
      <w:tr w:rsidR="00FA6DBA" w:rsidRPr="00726CA4" w14:paraId="67456EA4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8F3E0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4AC9C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ozambiqu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2C15EA" w14:textId="6CF180A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516915" w14:textId="4C6DF26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391183" w14:textId="6FC0CBE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61A1FD" w14:textId="3D0F5EC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9020C1" w14:textId="458F556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</w:tr>
      <w:tr w:rsidR="00FA6DBA" w:rsidRPr="00726CA4" w14:paraId="45ABDD9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B2844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8AB8C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Myanmar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DF30F7" w14:textId="11B79CC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662DA6" w14:textId="235453E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F222CD" w14:textId="5B7B33E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2E0916" w14:textId="6C37F49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9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1F5926" w14:textId="7831A22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</w:tr>
      <w:tr w:rsidR="00FA6DBA" w:rsidRPr="00726CA4" w14:paraId="6070E05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6010EA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75C9E9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Namib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CFAE82" w14:textId="12B1A12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669A46" w14:textId="14E628B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396299" w14:textId="2FB8150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88421B" w14:textId="11CFCAA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5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5CB3F7" w14:textId="1401F99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</w:tr>
      <w:tr w:rsidR="00FA6DBA" w:rsidRPr="00726CA4" w14:paraId="29A1BFD8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5C8DF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BEA3A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Nepal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983718" w14:textId="3FAA74F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868B3A" w14:textId="4330D39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98257C" w14:textId="7679ED5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E2D1B9" w14:textId="5262CA0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4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949194" w14:textId="75EA829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</w:tr>
      <w:tr w:rsidR="00FA6DBA" w:rsidRPr="00726CA4" w14:paraId="6271C794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499C9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08D52C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Netherlands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E6D90C" w14:textId="61B0AA3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214F96" w14:textId="141C4FD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F73078" w14:textId="78FAAAE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0B328E" w14:textId="45A0553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47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9F2596" w14:textId="73B5EA5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FA6DBA" w:rsidRPr="00726CA4" w14:paraId="23C9338E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025BAC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83A65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New Zealand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90E458" w14:textId="25B22B5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94D950" w14:textId="7501E08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61A7A2" w14:textId="59898DD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68B5F6" w14:textId="14A530E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08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197C7B" w14:textId="0115309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</w:tr>
      <w:tr w:rsidR="00FA6DBA" w:rsidRPr="00726CA4" w14:paraId="544B488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CBA340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42D83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Niger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6CB914" w14:textId="6D74E02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04EF9C" w14:textId="1C9257D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69081E" w14:textId="71E5EC3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693592" w14:textId="72BD6EF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39179A" w14:textId="13D7E9D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</w:tr>
      <w:tr w:rsidR="00FA6DBA" w:rsidRPr="00726CA4" w14:paraId="40DDDB55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2B791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D0DA0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Niger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48BEEB" w14:textId="652F6D2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D113AF" w14:textId="5C97D4E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ED2A5E" w14:textId="008613B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7F337D" w14:textId="104057A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E705FF" w14:textId="51FABE0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</w:tr>
      <w:tr w:rsidR="00FA6DBA" w:rsidRPr="00726CA4" w14:paraId="4EC936EE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34219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F9BCA1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Norway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C6425A" w14:textId="32496DB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EC7D0B" w14:textId="008FF32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85DCB2" w14:textId="0CB5B08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70805E" w14:textId="2307146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80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F9589C" w14:textId="5D2B8A6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</w:tr>
      <w:tr w:rsidR="00FA6DBA" w:rsidRPr="00726CA4" w14:paraId="472606E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4D35A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0F544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Om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210C20" w14:textId="1614B08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DAE36B" w14:textId="30243D2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5357C3" w14:textId="26D1C8B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5AB027" w14:textId="01130FC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96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24999D" w14:textId="0589F17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</w:tr>
      <w:tr w:rsidR="00FA6DBA" w:rsidRPr="00726CA4" w14:paraId="7FBE844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E2E6D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BE9EA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Pakist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D9FAC9" w14:textId="092FA23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76C3BE" w14:textId="64B8623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4017E1" w14:textId="6DB9624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E0F3FE" w14:textId="6C7FF98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FD4EA3" w14:textId="3D66DC1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FA6DBA" w:rsidRPr="00726CA4" w14:paraId="6044FB4D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E47E90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D8492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Panam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7A69A2" w14:textId="1B58BC5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331BE1" w14:textId="26231DE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C17123" w14:textId="6D45389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1E22DC" w14:textId="69EE9BC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26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2C0EEA" w14:textId="5D64CCB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</w:tr>
      <w:tr w:rsidR="00FA6DBA" w:rsidRPr="00726CA4" w14:paraId="39BDF80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69A01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2ED05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Paraguay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FB98D6" w14:textId="124D2CB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230D8D" w14:textId="28E5A5B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CBC2D2" w14:textId="41C0466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FDE201" w14:textId="6570621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D439E7" w14:textId="0D8189B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</w:tr>
      <w:tr w:rsidR="00FA6DBA" w:rsidRPr="00726CA4" w14:paraId="3EEB1FE5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E03B3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4BB82C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Peru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E51CA4" w14:textId="47CC817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88A34F" w14:textId="23D6D15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EDECF0" w14:textId="5C1623A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A7617F" w14:textId="46055D9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2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54025A" w14:textId="1DBB406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</w:tr>
      <w:tr w:rsidR="00FA6DBA" w:rsidRPr="00726CA4" w14:paraId="2ED8C724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336EEE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33790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Philippines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B6CFD7" w14:textId="0745E9C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506431" w14:textId="4C38FAE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2073A8" w14:textId="7937A86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01D54A" w14:textId="6A157FD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9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6048E1" w14:textId="1469A8B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</w:tr>
      <w:tr w:rsidR="00FA6DBA" w:rsidRPr="00726CA4" w14:paraId="71AFAB47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5C7D07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356449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Poland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53031" w14:textId="564EAC9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26A264" w14:textId="7B4C1CF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30A0F5" w14:textId="6BAF2B4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9BAD8C" w14:textId="41976B5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2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5DA5D5" w14:textId="119CB9F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</w:tr>
      <w:tr w:rsidR="00FA6DBA" w:rsidRPr="00726CA4" w14:paraId="175C7D38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4AA6E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F192C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Portugal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99CD2A" w14:textId="1503915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60A67C" w14:textId="3C42644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DFE845" w14:textId="0D3C532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DE7769" w14:textId="1A3FB35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9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97B08A" w14:textId="4E63CF4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</w:tr>
      <w:tr w:rsidR="00FA6DBA" w:rsidRPr="00726CA4" w14:paraId="3AF7E48D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3C941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0988B9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Qatar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CF09A7" w14:textId="35E0835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B253F7" w14:textId="18DE7A7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4BEDCA" w14:textId="24FBFB6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EE4E06" w14:textId="6318779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69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342EE6" w14:textId="5DF2F07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FA6DBA" w:rsidRPr="00726CA4" w14:paraId="5D45125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07DB80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7C950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Roman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6D9A4A" w14:textId="4802CB0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C4C8A6" w14:textId="0B93925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5251E2" w14:textId="4C3C543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C332E" w14:textId="382B37E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3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E42AA7" w14:textId="4006778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FA6DBA" w:rsidRPr="00726CA4" w14:paraId="1DBF940E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DCC2D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2B468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Russ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3ECC57" w14:textId="21502FA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321121" w14:textId="5B6119D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C7EBA3" w14:textId="3581E56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A7C573" w14:textId="129382C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76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4EA293" w14:textId="207C54F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</w:tr>
      <w:tr w:rsidR="00FA6DBA" w:rsidRPr="00726CA4" w14:paraId="5842CD9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9FAED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0318B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Rwand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D8F210" w14:textId="6CDADE7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CB1CC4" w14:textId="2E361B9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1B5396" w14:textId="2D76C9A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6266CE" w14:textId="1C2EE13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5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0EA0FC" w14:textId="1E1A128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  <w:tr w:rsidR="00FA6DBA" w:rsidRPr="00726CA4" w14:paraId="6DABF903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D534C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568EDC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an Marin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B35C39" w14:textId="3BF93F7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E5C96D" w14:textId="4D53F1A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6D48D2" w14:textId="7345B58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8F5B2E" w14:textId="50D4DCA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686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A9EB13" w14:textId="6C9DA35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</w:tr>
      <w:tr w:rsidR="00FA6DBA" w:rsidRPr="00726CA4" w14:paraId="23EE468B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7CE25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05412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ao Tome and Princip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A0A179" w14:textId="18E1E20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5F7CEB" w14:textId="0B3E882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4814AC" w14:textId="37CE5CC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4DC109" w14:textId="238762E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5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F332BE" w14:textId="0C793E3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FA6DBA" w:rsidRPr="00726CA4" w14:paraId="6D1FF7FC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14F9B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BCDCAA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audi Arab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6A30E9" w14:textId="26A9CB4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E33B9A" w14:textId="7DBA8EF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725E6F" w14:textId="32F684D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9D99D8" w14:textId="32F100A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0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23E549" w14:textId="27CE491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</w:tr>
      <w:tr w:rsidR="00FA6DBA" w:rsidRPr="00726CA4" w14:paraId="0D60177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796FE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C7371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enegal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99CB37" w14:textId="77D8205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15F6F7" w14:textId="34D59FB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B0307B" w14:textId="67EDBC5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40B4DA" w14:textId="4174C1B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7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66E4B1" w14:textId="7D491C9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FA6DBA" w:rsidRPr="00726CA4" w14:paraId="16FF4A1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702C4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5FA50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erb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4A62A4" w14:textId="6A16A3B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B725D6" w14:textId="1CE6499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33711D" w14:textId="77BE6A5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872E5E" w14:textId="6D5E895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04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0A94E8" w14:textId="0DAC734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</w:tr>
      <w:tr w:rsidR="00FA6DBA" w:rsidRPr="00726CA4" w14:paraId="3AAF642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C95A7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9FB34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ierra Leon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AECD1D" w14:textId="3E84EB6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FFD5A3" w14:textId="24EECBD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B38AAE" w14:textId="7AE313C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DC2574" w14:textId="0810071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9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95B0E0" w14:textId="29D8135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</w:tr>
      <w:tr w:rsidR="00FA6DBA" w:rsidRPr="00726CA4" w14:paraId="7D975BF4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A12F4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9EFF0C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ingapor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AB43CE" w14:textId="7C27330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550482" w14:textId="5369FC9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9AE4CB" w14:textId="79F428A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47F2FF" w14:textId="7A11D0D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5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4203C5" w14:textId="3D76773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</w:tr>
      <w:tr w:rsidR="00FA6DBA" w:rsidRPr="00726CA4" w14:paraId="5B5ABD39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AF931B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AB493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lovak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2413EE" w14:textId="13633C5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D423E" w14:textId="33808C8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830183" w14:textId="2267DC8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DDF940" w14:textId="0BF2DEA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15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AFCD11" w14:textId="48D28A5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</w:tr>
      <w:tr w:rsidR="00FA6DBA" w:rsidRPr="00726CA4" w14:paraId="27178F1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1A0873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C30E5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loven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096B3B" w14:textId="372C3BF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63918C" w14:textId="4C2FC25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D37CE7" w14:textId="3BD18C7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6B89FA" w14:textId="7E26AC6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40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99106A" w14:textId="43A9A81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</w:tr>
      <w:tr w:rsidR="00FA6DBA" w:rsidRPr="00726CA4" w14:paraId="79A356EA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DA5F3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83C1B5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outh Afric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AB18D7" w14:textId="7A3BA29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E4D304" w14:textId="157C85E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7FEAF0" w14:textId="0C52CB5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64D2A7" w14:textId="69E4368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29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F225DD" w14:textId="42104C2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</w:tr>
      <w:tr w:rsidR="00FA6DBA" w:rsidRPr="00726CA4" w14:paraId="158980D6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4A41BA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C833A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outh Kore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7207D2" w14:textId="549298B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A2FD0D" w14:textId="07EF5D0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D29591" w14:textId="5A9392D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C0BE35" w14:textId="21E1BF1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9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4DCB9F" w14:textId="4416896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</w:tr>
      <w:tr w:rsidR="00FA6DBA" w:rsidRPr="00726CA4" w14:paraId="51AE0B9D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203EC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15122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outh Sud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65AB3F" w14:textId="6529998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676441" w14:textId="354E501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7DFFB0" w14:textId="2FC78D0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C6AFE5" w14:textId="2E26593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6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56BD6F" w14:textId="2A2CE60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FA6DBA" w:rsidRPr="00726CA4" w14:paraId="49C77ADA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005A0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8AB02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pai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93F047" w14:textId="7C15F7C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75AB29" w14:textId="5BD46E9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3415CA" w14:textId="55708B1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34D4AD" w14:textId="4276C77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27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CFD913" w14:textId="4397338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FA6DBA" w:rsidRPr="00726CA4" w14:paraId="03B30DB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C0EBF1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2841D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ri Lank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736F70" w14:textId="7BD10EA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86DF59" w14:textId="12A6242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333400" w14:textId="47488C6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5E8F3C" w14:textId="2983F61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66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A9C338" w14:textId="59A1B43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</w:tr>
      <w:tr w:rsidR="00FA6DBA" w:rsidRPr="00726CA4" w14:paraId="6597FB33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210AA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A384B6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ud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27093E" w14:textId="1DE6BDD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9A622B" w14:textId="62C36CE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B4F2DF" w14:textId="7D4F521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D63A63" w14:textId="7226807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6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8ADEF4" w14:textId="3A2490D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</w:tr>
      <w:tr w:rsidR="00FA6DBA" w:rsidRPr="00726CA4" w14:paraId="3948FB3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8CB51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0BD380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urinam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BDAC6B" w14:textId="1D77818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8C5352" w14:textId="25B0B3C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655173" w14:textId="7DFD13A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F26865" w14:textId="26C4087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376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9BA656" w14:textId="40A0A11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FA6DBA" w:rsidRPr="00726CA4" w14:paraId="4EB6075D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D991B8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B8108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waziland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5F7006" w14:textId="30F7F1C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59739E" w14:textId="7FE0F68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B53B47" w14:textId="5125CEC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B00C8E" w14:textId="35BBF3B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73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DE5D81" w14:textId="52206F0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</w:tr>
      <w:tr w:rsidR="00FA6DBA" w:rsidRPr="00726CA4" w14:paraId="44E7086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454B0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5C6059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wede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E92C7E" w14:textId="1BA4FEA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5CC8C6" w14:textId="16EA635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8F1618" w14:textId="156C1A9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4F591B" w14:textId="4272B7C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94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1A3819" w14:textId="0C22EEE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FA6DBA" w:rsidRPr="00726CA4" w14:paraId="4EFCE561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3916ED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3169F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witzerland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BA5FD3" w14:textId="3F8FA85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FB059C" w14:textId="08A88E4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12F0FC" w14:textId="25C0EAF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B3E00B" w14:textId="6C02125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41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A6E06F" w14:textId="3F94C69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</w:tr>
      <w:tr w:rsidR="00FA6DBA" w:rsidRPr="00726CA4" w14:paraId="50A9B46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F8990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134C6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Syr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66E15C" w14:textId="545E95B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E06D60" w14:textId="1B82D6E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D0C588" w14:textId="3E7CE742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36BB16" w14:textId="73B9F8D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3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B41C2D" w14:textId="64503D3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</w:tr>
      <w:tr w:rsidR="00FA6DBA" w:rsidRPr="00726CA4" w14:paraId="5D1716A3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79B26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BDBFA1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Tajikist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6D75C1" w14:textId="313873B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4B4719" w14:textId="087C060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F3900F" w14:textId="181C7C2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EA3A3C" w14:textId="4F3F0A1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9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C8DEC5" w14:textId="6DB680A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</w:tr>
      <w:tr w:rsidR="00FA6DBA" w:rsidRPr="00726CA4" w14:paraId="34461A6D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CC5AB5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C0B663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Tog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21A544" w14:textId="71083C6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CE0F78" w14:textId="1D32BB8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3472D8" w14:textId="4AD7242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2692E0" w14:textId="4696377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DD5D03" w14:textId="388B1E0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</w:tr>
      <w:tr w:rsidR="00FA6DBA" w:rsidRPr="00726CA4" w14:paraId="14E4C9F4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709561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1F4C2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Trinidad and Tobag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BA656B" w14:textId="1A511C5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D17DAF" w14:textId="3F5DC2D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CF64D1" w14:textId="051B5F6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5B48EA" w14:textId="4814929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76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09328A" w14:textId="77080DE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</w:tr>
      <w:tr w:rsidR="00FA6DBA" w:rsidRPr="00726CA4" w14:paraId="4DC8B64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2445D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975B4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Tunis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94E83D" w14:textId="3EAA9E7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9E5044" w14:textId="34CA9B1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7A0DF4" w14:textId="7C7C011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762DE6" w14:textId="42D1D78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84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CB8561" w14:textId="3E67FF4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</w:tr>
      <w:tr w:rsidR="00FA6DBA" w:rsidRPr="00726CA4" w14:paraId="7AB4ACE1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049130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42B36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Turkey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E975DE" w14:textId="0895CFA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5BC4BB" w14:textId="08C1F9A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96EFCE" w14:textId="7F30E48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7AA2AE" w14:textId="18962E8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1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BFB5F7" w14:textId="03698EE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</w:tr>
      <w:tr w:rsidR="00FA6DBA" w:rsidRPr="00726CA4" w14:paraId="6F38488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592004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2DD8B2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gand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DF1B0D" w14:textId="7E1182C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DA9A6" w14:textId="31D1465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021CAB" w14:textId="273D512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12C462" w14:textId="449849C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9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04AB9C" w14:textId="07A9121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</w:tr>
      <w:tr w:rsidR="00FA6DBA" w:rsidRPr="00726CA4" w14:paraId="484193DC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42459E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75A69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krain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861501" w14:textId="0059328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E088C6" w14:textId="3D596B5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EC03BA" w14:textId="5BF9108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57AA59" w14:textId="3DA95A8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89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2EDF83" w14:textId="6B20A1A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FA6DBA" w:rsidRPr="00726CA4" w14:paraId="233B21FD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D22EA6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5453F9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nited Arab Emirates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263DBD" w14:textId="1AD21F4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1B6409" w14:textId="316BE18E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D98829" w14:textId="55B615B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494D08" w14:textId="0917AC4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729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1D1854" w14:textId="4BE81E3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</w:tr>
      <w:tr w:rsidR="00FA6DBA" w:rsidRPr="00726CA4" w14:paraId="7CBA5813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93A7B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96429D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nited Kingdom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867C25" w14:textId="5516824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555BB4" w14:textId="6771F74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ABCE12" w14:textId="3217D6B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0D85E5" w14:textId="7DD8A4F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75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D677AF" w14:textId="7A7236E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</w:tr>
      <w:tr w:rsidR="00FA6DBA" w:rsidRPr="00726CA4" w14:paraId="795FBFE6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D1D980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91BC11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nited States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E8DDB3" w14:textId="23BC56E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8DE9E1" w14:textId="55E98C7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522C03" w14:textId="790CA59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6F4FAC" w14:textId="1A15694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422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50587E" w14:textId="7782C78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FA6DBA" w:rsidRPr="00726CA4" w14:paraId="7D8D179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51CA7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High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D2525E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ruguay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AE86A9" w14:textId="4C81E68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70E92C" w14:textId="5D86F52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AE1D6A" w14:textId="0B75C8F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AB62F2" w14:textId="247A0E8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55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FFA5EC" w14:textId="7668E7E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FA6DBA" w:rsidRPr="00726CA4" w14:paraId="57710B9A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CDDE6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DB0A2F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zbekista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22A050" w14:textId="42D95BD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6D04FE" w14:textId="1B99507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653559" w14:textId="207679B7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12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BC9690" w14:textId="2A6AD92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25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E8D646" w14:textId="474A3AE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</w:tr>
      <w:tr w:rsidR="00FA6DBA" w:rsidRPr="00726CA4" w14:paraId="44279B32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D6FA6C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Upp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51D52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Venezuel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6B23CA" w14:textId="68FF0EE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48E86D" w14:textId="2DD6C2C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099B1A" w14:textId="371E510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9017E1" w14:textId="046B3D26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674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F0C7A4" w14:textId="51E0BEC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</w:tr>
      <w:tr w:rsidR="00FA6DBA" w:rsidRPr="00726CA4" w14:paraId="434CF290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79A4FB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BB0687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Vietnam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F63E9D" w14:textId="2E49EEBB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CCD124" w14:textId="07CB6B05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80568D" w14:textId="117D850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853E75" w14:textId="7B5BAE4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17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B9E32D" w14:textId="5FC6781A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</w:tr>
      <w:tr w:rsidR="00FA6DBA" w:rsidRPr="00726CA4" w14:paraId="4BC92DBF" w14:textId="77777777" w:rsidTr="008B285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026782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49E754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Yemen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3C5A28" w14:textId="3309829C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5B85CD" w14:textId="6976E3E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28D813" w14:textId="55CAC434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F61922" w14:textId="4EA5DB8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47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2F0B16" w14:textId="27021EA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</w:tr>
      <w:tr w:rsidR="00FA6DBA" w:rsidRPr="00726CA4" w14:paraId="61C657FB" w14:textId="77777777" w:rsidTr="00421CB9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ECE1CF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9FB1D8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Zambia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7677D2" w14:textId="548370A0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DF90A7" w14:textId="625A5CD3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BD1694" w14:textId="2A95FDAD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1829A6" w14:textId="241A538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68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027EC7" w14:textId="3C41706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</w:tr>
      <w:tr w:rsidR="00FA6DBA" w:rsidRPr="00726CA4" w14:paraId="77EA94C4" w14:textId="77777777" w:rsidTr="00726CA4">
        <w:trPr>
          <w:trHeight w:val="300"/>
        </w:trPr>
        <w:tc>
          <w:tcPr>
            <w:tcW w:w="158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12A2129" w14:textId="77777777" w:rsidR="00FA6DBA" w:rsidRPr="00726CA4" w:rsidRDefault="00FA6DBA" w:rsidP="0069522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Lower-middle-income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846E7BB" w14:textId="77777777" w:rsidR="00FA6DBA" w:rsidRPr="00726CA4" w:rsidRDefault="00FA6DBA" w:rsidP="0069522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Zimbabw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7334AF7F" w14:textId="03FFFBE8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473D8EAD" w14:textId="6F00B3C1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F976049" w14:textId="6996AD09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975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0D559768" w14:textId="48EB399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1899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279E1DD1" w14:textId="57F2763F" w:rsidR="00FA6DBA" w:rsidRPr="00726CA4" w:rsidRDefault="00FA6DBA" w:rsidP="005E631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26CA4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EF40D7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726CA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</w:tr>
    </w:tbl>
    <w:p w14:paraId="7D5A2C18" w14:textId="77777777" w:rsidR="00FA6DBA" w:rsidRPr="00421CB9" w:rsidRDefault="00FA6DBA" w:rsidP="00AB6F98">
      <w:pPr>
        <w:rPr>
          <w:rFonts w:asciiTheme="majorBidi" w:hAnsiTheme="majorBidi" w:cstheme="majorBidi"/>
          <w:sz w:val="18"/>
          <w:szCs w:val="18"/>
        </w:rPr>
      </w:pPr>
    </w:p>
    <w:sectPr w:rsidR="00FA6DBA" w:rsidRPr="00421CB9" w:rsidSect="006862A7">
      <w:endnotePr>
        <w:numFmt w:val="chicago"/>
      </w:endnotePr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AFA2C3" w14:textId="77777777" w:rsidR="0035265C" w:rsidRDefault="0035265C" w:rsidP="00AB6F98">
      <w:r>
        <w:separator/>
      </w:r>
    </w:p>
  </w:endnote>
  <w:endnote w:type="continuationSeparator" w:id="0">
    <w:p w14:paraId="7B9F5A4D" w14:textId="77777777" w:rsidR="0035265C" w:rsidRDefault="0035265C" w:rsidP="00AB6F98">
      <w:r>
        <w:continuationSeparator/>
      </w:r>
    </w:p>
  </w:endnote>
  <w:endnote w:id="1">
    <w:p w14:paraId="3F4FFFAB" w14:textId="3606935E" w:rsidR="00B425A7" w:rsidRPr="00726CA4" w:rsidRDefault="00B425A7" w:rsidP="00AA79ED">
      <w:pPr>
        <w:pStyle w:val="EndnoteText"/>
        <w:rPr>
          <w:rFonts w:asciiTheme="majorBidi" w:hAnsiTheme="majorBidi" w:cstheme="majorBidi"/>
        </w:rPr>
      </w:pPr>
      <w:r w:rsidRPr="00726CA4">
        <w:rPr>
          <w:rStyle w:val="EndnoteReference"/>
        </w:rPr>
        <w:endnoteRef/>
      </w:r>
      <w:r w:rsidRPr="00726CA4">
        <w:t xml:space="preserve"> </w:t>
      </w:r>
      <w:r w:rsidRPr="00726CA4">
        <w:rPr>
          <w:rFonts w:asciiTheme="majorBidi" w:hAnsiTheme="majorBidi" w:cstheme="majorBidi"/>
        </w:rPr>
        <w:t>Data</w:t>
      </w:r>
      <w:r w:rsidR="00AA79ED">
        <w:rPr>
          <w:rFonts w:asciiTheme="majorBidi" w:hAnsiTheme="majorBidi" w:cstheme="majorBidi"/>
        </w:rPr>
        <w:t>base:</w:t>
      </w:r>
      <w:r w:rsidRPr="00726CA4">
        <w:rPr>
          <w:rFonts w:asciiTheme="majorBidi" w:hAnsiTheme="majorBidi" w:cstheme="majorBidi"/>
        </w:rPr>
        <w:t xml:space="preserve"> World Health Organization</w:t>
      </w:r>
    </w:p>
  </w:endnote>
  <w:endnote w:id="2">
    <w:p w14:paraId="35E0371B" w14:textId="547DFF04" w:rsidR="00B425A7" w:rsidRPr="00726CA4" w:rsidRDefault="00B425A7" w:rsidP="00AA79ED">
      <w:pPr>
        <w:pStyle w:val="EndnoteText"/>
      </w:pPr>
      <w:r w:rsidRPr="00726CA4">
        <w:rPr>
          <w:rStyle w:val="EndnoteReference"/>
        </w:rPr>
        <w:endnoteRef/>
      </w:r>
      <w:r w:rsidRPr="00726CA4">
        <w:t xml:space="preserve"> </w:t>
      </w:r>
      <w:r w:rsidRPr="00726CA4">
        <w:rPr>
          <w:rFonts w:asciiTheme="majorBidi" w:hAnsiTheme="majorBidi" w:cstheme="majorBidi"/>
        </w:rPr>
        <w:t>Data</w:t>
      </w:r>
      <w:r w:rsidR="00AA79ED">
        <w:rPr>
          <w:rFonts w:asciiTheme="majorBidi" w:hAnsiTheme="majorBidi" w:cstheme="majorBidi"/>
        </w:rPr>
        <w:t>base:</w:t>
      </w:r>
      <w:r w:rsidR="00721F00">
        <w:rPr>
          <w:rFonts w:asciiTheme="majorBidi" w:hAnsiTheme="majorBidi" w:cstheme="majorBidi"/>
        </w:rPr>
        <w:t xml:space="preserve"> Our World in Data</w:t>
      </w:r>
      <w:r w:rsidRPr="00726CA4">
        <w:rPr>
          <w:rFonts w:asciiTheme="majorBidi" w:hAnsiTheme="majorBidi" w:cstheme="majorBidi"/>
        </w:rPr>
        <w:t xml:space="preserve"> </w:t>
      </w:r>
      <w:r w:rsidR="00721F00">
        <w:rPr>
          <w:rFonts w:asciiTheme="majorBidi" w:hAnsiTheme="majorBidi" w:cstheme="majorBidi"/>
        </w:rPr>
        <w:t>(</w:t>
      </w:r>
      <w:r w:rsidRPr="00726CA4">
        <w:rPr>
          <w:rFonts w:asciiTheme="majorBidi" w:hAnsiTheme="majorBidi" w:cstheme="majorBidi"/>
        </w:rPr>
        <w:t>2017</w:t>
      </w:r>
      <w:r w:rsidR="00721F00">
        <w:rPr>
          <w:rFonts w:asciiTheme="majorBidi" w:hAnsiTheme="majorBidi" w:cstheme="majorBidi"/>
        </w:rPr>
        <w:t>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C077D5" w14:textId="77777777" w:rsidR="0035265C" w:rsidRDefault="0035265C" w:rsidP="00AB6F98">
      <w:r>
        <w:separator/>
      </w:r>
    </w:p>
  </w:footnote>
  <w:footnote w:type="continuationSeparator" w:id="0">
    <w:p w14:paraId="1D025C5B" w14:textId="77777777" w:rsidR="0035265C" w:rsidRDefault="0035265C" w:rsidP="00AB6F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0ECB0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42AB6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EA46C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03296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E2296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7FA00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80E3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B05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CC4C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7466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jA2MgQSxgYG5ko6SsGpxcWZ+XkgBWa1ABDQOv0sAAAA"/>
  </w:docVars>
  <w:rsids>
    <w:rsidRoot w:val="00C611AA"/>
    <w:rsid w:val="00016104"/>
    <w:rsid w:val="00030259"/>
    <w:rsid w:val="000615EF"/>
    <w:rsid w:val="001B2FCA"/>
    <w:rsid w:val="001D6E5E"/>
    <w:rsid w:val="001E52FC"/>
    <w:rsid w:val="001E5760"/>
    <w:rsid w:val="00216263"/>
    <w:rsid w:val="002310F9"/>
    <w:rsid w:val="002F2CA1"/>
    <w:rsid w:val="0035265C"/>
    <w:rsid w:val="003918A4"/>
    <w:rsid w:val="004160C9"/>
    <w:rsid w:val="00421CB9"/>
    <w:rsid w:val="00470520"/>
    <w:rsid w:val="005E1092"/>
    <w:rsid w:val="005E631E"/>
    <w:rsid w:val="006862A7"/>
    <w:rsid w:val="00695228"/>
    <w:rsid w:val="006A1132"/>
    <w:rsid w:val="00721F00"/>
    <w:rsid w:val="00726CA4"/>
    <w:rsid w:val="00773253"/>
    <w:rsid w:val="007C0DF1"/>
    <w:rsid w:val="007E1489"/>
    <w:rsid w:val="007F4E0D"/>
    <w:rsid w:val="00847679"/>
    <w:rsid w:val="008575C1"/>
    <w:rsid w:val="008B2859"/>
    <w:rsid w:val="008F648C"/>
    <w:rsid w:val="0092226C"/>
    <w:rsid w:val="00981577"/>
    <w:rsid w:val="009A2CDF"/>
    <w:rsid w:val="00A254FF"/>
    <w:rsid w:val="00A30C2E"/>
    <w:rsid w:val="00AA79ED"/>
    <w:rsid w:val="00AA7D2F"/>
    <w:rsid w:val="00AB6F98"/>
    <w:rsid w:val="00B02EAC"/>
    <w:rsid w:val="00B425A7"/>
    <w:rsid w:val="00B76E97"/>
    <w:rsid w:val="00C611AA"/>
    <w:rsid w:val="00C74A06"/>
    <w:rsid w:val="00C86123"/>
    <w:rsid w:val="00C954A5"/>
    <w:rsid w:val="00D5641D"/>
    <w:rsid w:val="00E551B1"/>
    <w:rsid w:val="00E76797"/>
    <w:rsid w:val="00EB1FEC"/>
    <w:rsid w:val="00EB587A"/>
    <w:rsid w:val="00EF40D7"/>
    <w:rsid w:val="00F505D0"/>
    <w:rsid w:val="00FA6DBA"/>
    <w:rsid w:val="00FD71EB"/>
    <w:rsid w:val="00FF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B7C91"/>
  <w15:chartTrackingRefBased/>
  <w15:docId w15:val="{C95296C7-1E5B-499E-9543-9545B6B53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11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0615EF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F9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F9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6F9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F9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F9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6F98"/>
    <w:rPr>
      <w:vertAlign w:val="superscript"/>
    </w:rPr>
  </w:style>
  <w:style w:type="paragraph" w:customStyle="1" w:styleId="Style1">
    <w:name w:val="Style1"/>
    <w:basedOn w:val="EndnoteText"/>
    <w:qFormat/>
    <w:rsid w:val="00AB6F98"/>
    <w:pPr>
      <w:jc w:val="right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8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6624B04-540A-4AF4-BD95-1A0F9FA1CDF5}">
  <we:reference id="wa200001042" version="1.0.1.1" store="en-US" storeType="OMEX"/>
  <we:alternateReferences>
    <we:reference id="WA200001042" version="1.0.1.1" store="WA200001042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EAFAA-B1A6-4A77-86DE-EA36E880A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1464</Words>
  <Characters>835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4</cp:revision>
  <cp:lastPrinted>2021-01-06T22:37:00Z</cp:lastPrinted>
  <dcterms:created xsi:type="dcterms:W3CDTF">2021-01-05T16:48:00Z</dcterms:created>
  <dcterms:modified xsi:type="dcterms:W3CDTF">2021-01-06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316325</vt:lpwstr>
  </property>
  <property fmtid="{D5CDD505-2E9C-101B-9397-08002B2CF9AE}" pid="3" name="InsertAsFootnote">
    <vt:lpwstr>False</vt:lpwstr>
  </property>
  <property fmtid="{D5CDD505-2E9C-101B-9397-08002B2CF9AE}" pid="4" name="ProjectId">
    <vt:lpwstr>-1</vt:lpwstr>
  </property>
  <property fmtid="{D5CDD505-2E9C-101B-9397-08002B2CF9AE}" pid="5" name="StyleId">
    <vt:lpwstr>http://www.zotero.org/styles/vancouver</vt:lpwstr>
  </property>
</Properties>
</file>